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5A6A05" w:rsidRDefault="00511E83">
      <w:pPr>
        <w:pStyle w:val="normal0"/>
        <w:jc w:val="center"/>
        <w:rPr>
          <w:b/>
          <w:color w:val="351C75"/>
          <w:sz w:val="36"/>
          <w:szCs w:val="36"/>
        </w:rPr>
      </w:pPr>
      <w:r>
        <w:rPr>
          <w:b/>
          <w:color w:val="351C75"/>
          <w:sz w:val="36"/>
          <w:szCs w:val="36"/>
        </w:rPr>
        <w:t>SMART goals</w:t>
      </w:r>
    </w:p>
    <w:p w:rsidR="005A6A05" w:rsidRDefault="00511E83">
      <w:pPr>
        <w:pStyle w:val="normal0"/>
        <w:jc w:val="both"/>
      </w:pPr>
      <w:r>
        <w:t>Being able to set goals is an important part of planning where and what to study. Effective goals are SMART goals. SMART stands for:</w:t>
      </w:r>
    </w:p>
    <w:p w:rsidR="005A6A05" w:rsidRDefault="00511E83">
      <w:pPr>
        <w:pStyle w:val="normal0"/>
        <w:numPr>
          <w:ilvl w:val="0"/>
          <w:numId w:val="1"/>
        </w:numPr>
        <w:ind w:hanging="360"/>
        <w:jc w:val="both"/>
      </w:pPr>
      <w:r>
        <w:rPr>
          <w:b/>
        </w:rPr>
        <w:t>S</w:t>
      </w:r>
      <w:r>
        <w:t>pecific</w:t>
      </w:r>
    </w:p>
    <w:p w:rsidR="005A6A05" w:rsidRDefault="00511E83">
      <w:pPr>
        <w:pStyle w:val="normal0"/>
        <w:numPr>
          <w:ilvl w:val="0"/>
          <w:numId w:val="1"/>
        </w:numPr>
        <w:ind w:hanging="360"/>
        <w:jc w:val="both"/>
      </w:pPr>
      <w:r>
        <w:rPr>
          <w:b/>
        </w:rPr>
        <w:t>M</w:t>
      </w:r>
      <w:r>
        <w:t>easurable</w:t>
      </w:r>
    </w:p>
    <w:p w:rsidR="005A6A05" w:rsidRDefault="00511E83">
      <w:pPr>
        <w:pStyle w:val="normal0"/>
        <w:numPr>
          <w:ilvl w:val="0"/>
          <w:numId w:val="1"/>
        </w:numPr>
        <w:ind w:hanging="360"/>
        <w:jc w:val="both"/>
      </w:pPr>
      <w:r>
        <w:rPr>
          <w:b/>
          <w:color w:val="434343"/>
        </w:rPr>
        <w:t>A</w:t>
      </w:r>
      <w:r>
        <w:t>ction-Based</w:t>
      </w:r>
    </w:p>
    <w:p w:rsidR="005A6A05" w:rsidRDefault="00511E83">
      <w:pPr>
        <w:pStyle w:val="normal0"/>
        <w:numPr>
          <w:ilvl w:val="0"/>
          <w:numId w:val="1"/>
        </w:numPr>
        <w:ind w:hanging="360"/>
        <w:jc w:val="both"/>
      </w:pPr>
      <w:r>
        <w:rPr>
          <w:b/>
        </w:rPr>
        <w:t>Re</w:t>
      </w:r>
      <w:r>
        <w:t>alistic</w:t>
      </w:r>
    </w:p>
    <w:p w:rsidR="005A6A05" w:rsidRDefault="00511E83">
      <w:pPr>
        <w:pStyle w:val="normal0"/>
        <w:numPr>
          <w:ilvl w:val="0"/>
          <w:numId w:val="1"/>
        </w:numPr>
        <w:ind w:hanging="360"/>
        <w:jc w:val="both"/>
      </w:pPr>
      <w:r>
        <w:rPr>
          <w:b/>
        </w:rPr>
        <w:t>T</w:t>
      </w:r>
      <w:r>
        <w:t>ime limited</w:t>
      </w:r>
    </w:p>
    <w:p w:rsidR="004B045D" w:rsidRDefault="00511E83">
      <w:pPr>
        <w:pStyle w:val="normal0"/>
        <w:jc w:val="both"/>
      </w:pPr>
      <w:r>
        <w:t>Setting SMART goals is the key to becoming a smart student.  A smart student makes the best use of the time spent studying.  Working smarter as well as harder is the key to academic success. Goals can be long-term or short-term: generally goals are short-t</w:t>
      </w:r>
      <w:r>
        <w:t>erm.  Use the following steps to set a goal.</w:t>
      </w:r>
    </w:p>
    <w:p w:rsidR="005A6A05" w:rsidRDefault="004B045D">
      <w:pPr>
        <w:pStyle w:val="normal0"/>
        <w:jc w:val="both"/>
        <w:rPr>
          <w:b/>
        </w:rPr>
      </w:pPr>
      <w:r>
        <w:rPr>
          <w:b/>
        </w:rPr>
        <w:t xml:space="preserve"> </w:t>
      </w:r>
      <w:r w:rsidR="00511E83">
        <w:rPr>
          <w:b/>
        </w:rPr>
        <w:t>Specific</w:t>
      </w:r>
    </w:p>
    <w:p w:rsidR="005A6A05" w:rsidRDefault="00511E83">
      <w:pPr>
        <w:pStyle w:val="normal0"/>
        <w:jc w:val="both"/>
      </w:pPr>
      <w:r>
        <w:t>A goal should be concrete and specific. Get as much detail about the goal as possible.  Example: “I will do x number of maths problems this week”, “I will read pages 1-4”.</w:t>
      </w:r>
    </w:p>
    <w:p w:rsidR="005A6A05" w:rsidRDefault="00511E83">
      <w:pPr>
        <w:pStyle w:val="normal0"/>
        <w:jc w:val="both"/>
      </w:pPr>
      <w:r>
        <w:t>Questions: What? When? Where?</w:t>
      </w:r>
    </w:p>
    <w:p w:rsidR="005A6A05" w:rsidRDefault="00511E83">
      <w:pPr>
        <w:pStyle w:val="normal0"/>
        <w:jc w:val="both"/>
        <w:rPr>
          <w:b/>
        </w:rPr>
      </w:pPr>
      <w:r>
        <w:rPr>
          <w:b/>
        </w:rPr>
        <w:t>Measurable</w:t>
      </w:r>
    </w:p>
    <w:p w:rsidR="005A6A05" w:rsidRDefault="00511E83">
      <w:pPr>
        <w:pStyle w:val="normal0"/>
        <w:jc w:val="both"/>
      </w:pPr>
      <w:r>
        <w:t>This step covers not only how you monitor and evaluate your goal but also the steps to achieving your goal.   How will you recognise that you have achieved your goal?</w:t>
      </w:r>
    </w:p>
    <w:p w:rsidR="005A6A05" w:rsidRDefault="00511E83">
      <w:pPr>
        <w:pStyle w:val="normal0"/>
        <w:jc w:val="both"/>
      </w:pPr>
      <w:r>
        <w:t>Questions: When? How long?  How often?</w:t>
      </w:r>
    </w:p>
    <w:p w:rsidR="005A6A05" w:rsidRDefault="00511E83">
      <w:pPr>
        <w:pStyle w:val="normal0"/>
        <w:jc w:val="both"/>
        <w:rPr>
          <w:b/>
        </w:rPr>
      </w:pPr>
      <w:r>
        <w:rPr>
          <w:b/>
        </w:rPr>
        <w:t>Action ba</w:t>
      </w:r>
      <w:r>
        <w:rPr>
          <w:b/>
        </w:rPr>
        <w:t>sed</w:t>
      </w:r>
    </w:p>
    <w:p w:rsidR="005A6A05" w:rsidRDefault="00511E83">
      <w:pPr>
        <w:pStyle w:val="normal0"/>
        <w:jc w:val="both"/>
      </w:pPr>
      <w:r>
        <w:t xml:space="preserve">What are the actions required in order for you to achieve your goal? </w:t>
      </w:r>
    </w:p>
    <w:p w:rsidR="005A6A05" w:rsidRDefault="00511E83">
      <w:pPr>
        <w:pStyle w:val="normal0"/>
        <w:jc w:val="both"/>
      </w:pPr>
      <w:r>
        <w:t>Questions: What steps do you need to take to make your goal happen? Who might help you? What might distract you from those actions?</w:t>
      </w:r>
    </w:p>
    <w:p w:rsidR="005A6A05" w:rsidRDefault="00511E83">
      <w:pPr>
        <w:pStyle w:val="normal0"/>
        <w:jc w:val="both"/>
        <w:rPr>
          <w:b/>
        </w:rPr>
      </w:pPr>
      <w:r>
        <w:rPr>
          <w:b/>
        </w:rPr>
        <w:t>Realistic</w:t>
      </w:r>
    </w:p>
    <w:p w:rsidR="005A6A05" w:rsidRDefault="00511E83">
      <w:pPr>
        <w:pStyle w:val="normal0"/>
        <w:jc w:val="both"/>
      </w:pPr>
      <w:r>
        <w:t>A goal should be realistic, that means m</w:t>
      </w:r>
      <w:r>
        <w:t>anageable and achievable.  Your motivation may drop if your goal is unrealistic and you set yourself up for failure.</w:t>
      </w:r>
    </w:p>
    <w:p w:rsidR="005A6A05" w:rsidRDefault="00511E83">
      <w:pPr>
        <w:pStyle w:val="normal0"/>
        <w:jc w:val="both"/>
      </w:pPr>
      <w:r>
        <w:t>Questions: Is the time assigned long enough?  Is my goal too general?</w:t>
      </w:r>
    </w:p>
    <w:p w:rsidR="005A6A05" w:rsidRDefault="00511E83">
      <w:pPr>
        <w:pStyle w:val="normal0"/>
        <w:jc w:val="both"/>
        <w:rPr>
          <w:b/>
        </w:rPr>
      </w:pPr>
      <w:r>
        <w:rPr>
          <w:b/>
        </w:rPr>
        <w:t>Time Limited</w:t>
      </w:r>
    </w:p>
    <w:p w:rsidR="005A6A05" w:rsidRDefault="00511E83">
      <w:pPr>
        <w:pStyle w:val="normal0"/>
        <w:jc w:val="both"/>
      </w:pPr>
      <w:r>
        <w:t xml:space="preserve"> Come up with a specific action plan and timetable for e</w:t>
      </w:r>
      <w:r>
        <w:t>ach step in accomplishing your goal and for overcoming obstacles.  Short-term goals can be incorporated into your timetable. Choose a deadline.</w:t>
      </w:r>
    </w:p>
    <w:p w:rsidR="005A6A05" w:rsidRDefault="00511E83">
      <w:pPr>
        <w:pStyle w:val="normal0"/>
        <w:jc w:val="both"/>
      </w:pPr>
      <w:r>
        <w:t>Questions: When do you want to have your goal achieved?</w:t>
      </w:r>
    </w:p>
    <w:sectPr w:rsidR="005A6A05" w:rsidSect="005A6A05">
      <w:pgSz w:w="11906" w:h="16838"/>
      <w:pgMar w:top="72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869422F"/>
    <w:multiLevelType w:val="multilevel"/>
    <w:tmpl w:val="81003AB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sz w:val="20"/>
        <w:szCs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5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TU1NTG1NDAyNjA2MDFX0lEKTi0uzszPAykwrAUAqo8esiwAAAA="/>
  </w:docVars>
  <w:rsids>
    <w:rsidRoot w:val="005A6A05"/>
    <w:rsid w:val="004B045D"/>
    <w:rsid w:val="00511E83"/>
    <w:rsid w:val="005A6A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color w:val="000000"/>
        <w:sz w:val="22"/>
        <w:szCs w:val="22"/>
        <w:lang w:val="en-IE" w:eastAsia="en-IE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0"/>
    <w:next w:val="normal0"/>
    <w:rsid w:val="005A6A05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0"/>
    <w:next w:val="normal0"/>
    <w:rsid w:val="005A6A05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0"/>
    <w:next w:val="normal0"/>
    <w:rsid w:val="005A6A05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0"/>
    <w:next w:val="normal0"/>
    <w:rsid w:val="005A6A05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0"/>
    <w:next w:val="normal0"/>
    <w:rsid w:val="005A6A05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0"/>
    <w:next w:val="normal0"/>
    <w:rsid w:val="005A6A05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5A6A05"/>
  </w:style>
  <w:style w:type="paragraph" w:styleId="Title">
    <w:name w:val="Title"/>
    <w:basedOn w:val="normal0"/>
    <w:next w:val="normal0"/>
    <w:rsid w:val="005A6A05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0"/>
    <w:next w:val="normal0"/>
    <w:rsid w:val="005A6A05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46</Words>
  <Characters>1406</Characters>
  <Application>Microsoft Office Word</Application>
  <DocSecurity>0</DocSecurity>
  <Lines>11</Lines>
  <Paragraphs>3</Paragraphs>
  <ScaleCrop>false</ScaleCrop>
  <Company>Dublin City University</Company>
  <LinksUpToDate>false</LinksUpToDate>
  <CharactersWithSpaces>16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ublin City University</cp:lastModifiedBy>
  <cp:revision>4</cp:revision>
  <dcterms:created xsi:type="dcterms:W3CDTF">2017-07-26T14:56:00Z</dcterms:created>
  <dcterms:modified xsi:type="dcterms:W3CDTF">2017-07-26T15:01:00Z</dcterms:modified>
</cp:coreProperties>
</file>